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077c759e1055733084d14ea7ca1f083ed3bb8a3"/>
    <w:p>
      <w:pPr>
        <w:pStyle w:val="Heading1"/>
      </w:pPr>
      <w:r>
        <w:t xml:space="preserve">INTERNATIONAL MILITARY INTERNSHIP APPLICATION LETTER</w:t>
      </w:r>
    </w:p>
    <w:p>
      <w:pPr>
        <w:pStyle w:val="FirstParagraph"/>
      </w:pPr>
      <w:r>
        <w:t xml:space="preserve">For the Egyptian Armed Forces Officer Development Program – Alexandria Regional Comm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Commanding Officer</w:t>
      </w:r>
    </w:p>
    <w:p>
      <w:pPr>
        <w:pStyle w:val="BodyText"/>
      </w:pPr>
      <w:r>
        <w:t xml:space="preserve">Alexandria Regional Command</w:t>
      </w:r>
    </w:p>
    <w:p>
      <w:pPr>
        <w:pStyle w:val="BodyText"/>
      </w:pPr>
      <w:r>
        <w:t xml:space="preserve">Egyptian Armed Forces Headquarters</w:t>
      </w:r>
    </w:p>
    <w:p>
      <w:pPr>
        <w:pStyle w:val="BodyText"/>
      </w:pPr>
      <w:r>
        <w:t xml:space="preserve">Alexandria, Egypt</w:t>
      </w:r>
    </w:p>
    <w:bookmarkStart w:id="21" w:name="X74db1710de26841b980881611d698d5583d4703"/>
    <w:p>
      <w:pPr>
        <w:pStyle w:val="Heading2"/>
      </w:pPr>
      <w:r>
        <w:t xml:space="preserve">Subject: Formal Internship Application Letter for Military Officer Development Program</w:t>
      </w:r>
    </w:p>
    <w:bookmarkEnd w:id="21"/>
    <w:p>
      <w:pPr>
        <w:pStyle w:val="FirstParagraph"/>
      </w:pPr>
      <w:r>
        <w:t xml:space="preserve">Dear Commanding Officer, esteemed members of the Alexandria Regional Command Selection Committee,</w:t>
      </w:r>
    </w:p>
    <w:p>
      <w:pPr>
        <w:pStyle w:val="BodyText"/>
      </w:pPr>
      <w:r>
        <w:t xml:space="preserve">It is with profound respect for Egypt’s storied military legacy and deep personal commitment to national security that I submit this Internship Application Letter for the Military Officer Development Program at the Alexandria Regional Command. As a dedicated student of Strategic Defense Studies at the American University in Cairo, I have meticulously prepared myself to contribute meaningfully to Egypt’s defense ecosystem, with Alexandria serving as my focal point of service due to its unparalleled strategic significance as both a maritime gateway and cultural epicenter for our nation.</w:t>
      </w:r>
    </w:p>
    <w:p>
      <w:pPr>
        <w:pStyle w:val="BodyText"/>
      </w:pPr>
      <w:r>
        <w:t xml:space="preserve">My academic journey has been intentionally structured around military science, geopolitical analysis, and naval operations – disciplines directly aligned with the Egyptian Armed Forces’ modernization priorities. I completed advanced coursework in Middle Eastern Security Dynamics at AUC, including a capstone project analyzing maritime security challenges in the Mediterranean Sea from the perspective of Alexandria’s naval infrastructure. This research underscored how our city’s position as Egypt’s second-largest port and primary naval base (home to the Mediterranean Fleet Headquarters) makes it indispensable to regional stability. I now seek hands-on experience within this critical operational environment through your esteemed internship program.</w:t>
      </w:r>
    </w:p>
    <w:p>
      <w:pPr>
        <w:pStyle w:val="BodyText"/>
      </w:pPr>
      <w:r>
        <w:t xml:space="preserve">My commitment to military excellence extends beyond academia. As a commissioned cadet in the Egyptian Reserve Officer Training Corps (ROTC) for two years, I led tactical exercises simulating coastal defense scenarios – skills directly transferable to Alexandria’s operational needs. During my training at the Military Academy’s Northern Command, I participated in joint drills with naval units focused on anti-surface warfare and port security protocols. These experiences taught me that effective military leadership requires not only technical proficiency but also cultural intelligence: understanding Alexandria’s unique blend of ancient heritage and modern strategic demands is essential for any officer serving here. I recognize that the city’s historic fortresses like Qaitbay, alongside its bustling commercial docks, demand officers who appreciate both our past and present security imperatives.</w:t>
      </w:r>
    </w:p>
    <w:p>
      <w:pPr>
        <w:pStyle w:val="BodyText"/>
      </w:pPr>
      <w:r>
        <w:t xml:space="preserve">What compels me to apply specifically for the Alexandria-based internship is its embodiment of Egypt’s strategic vision. As an officer-in-training, I am drawn to the region’s dual role: it safeguards our economic lifeline through maritime trade while defending our northern frontier. The recent upgrades to Alexandria’s naval infrastructure, including new missile defense systems and port surveillance networks, present a dynamic learning environment I am eager to engage with. During my research on Egyptian military modernization, I noted how Commander Ahmed Sharaa’s leadership in Alexandria has pioneered integrated air-sea operations – exactly the model I aspire to emulate. This internship would allow me to contribute to such initiatives while absorbing the operational wisdom of seasoned officers who understand that security in Egypt Alexandria transcends tactical execution; it requires fostering community trust through visible, professional military presence.</w:t>
      </w:r>
    </w:p>
    <w:p>
      <w:pPr>
        <w:pStyle w:val="BodyText"/>
      </w:pPr>
      <w:r>
        <w:t xml:space="preserve">I have cultivated three core competencies vital for a Military Officer in this context: strategic adaptability, intercultural communication, and ethical command. In my ROTC leadership role during the 2022 Eastern Mediterranean Crisis simulations, I successfully coordinated joint responses between air defense units and local coast guard – demonstrating that effective security requires seamless collaboration across agencies. Having grown up in Alexandria’s historic neighborhood of Montaza, I possess deep familiarity with the city’s social fabric, allowing me to navigate civilian-military relations with cultural sensitivity. Most importantly, my internship will focus on translating theoretical knowledge into tangible defense outcomes: assisting in vulnerability assessments for critical infrastructure along Alexandria’s coastline and supporting training programs that prepare local reserves for emergency scenarios.</w:t>
      </w:r>
    </w:p>
    <w:p>
      <w:pPr>
        <w:pStyle w:val="BodyText"/>
      </w:pPr>
      <w:r>
        <w:t xml:space="preserve">The Egyptian Armed Forces’ emphasis on "National Defense as a Civic Duty" resonates powerfully with my personal ethos. I see the Alexandria internship not merely as a professional opportunity, but as an honor to serve alongside officers who embody Egypt’s spirit – exemplified by heroes like Admiral Mohamed A. Abul-Atta, whose leadership during the 1973 October War transformed Alexandria into a symbol of resilience. My goal is to internalize this legacy and contribute to sustaining Alexandria’s status as a military beacon in the Mediterranean basin. I am prepared to undergo rigorous training at your command, learn from commanders who have defended Egypt’s shores for decades, and ultimately emerge as an officer who advances our nation’s security through both competence and character.</w:t>
      </w:r>
    </w:p>
    <w:p>
      <w:pPr>
        <w:pStyle w:val="BodyText"/>
      </w:pPr>
      <w:r>
        <w:t xml:space="preserve">I understand that the demands of a Military Officer in Egypt Alexandria require unwavering dedication. My background includes certified training in maritime safety (STCW), proficiency in Arabic and English language operations, and physical readiness aligned with Egyptian Armed Forces standards. I have meticulously reviewed the command’s recent initiatives on coastal drone surveillance systems and would welcome the chance to support these projects under expert mentorship.</w:t>
      </w:r>
    </w:p>
    <w:p>
      <w:pPr>
        <w:pStyle w:val="BodyText"/>
      </w:pPr>
      <w:r>
        <w:t xml:space="preserve">Thank you for considering this Internship Application Letter. I am eager to discuss how my strategic mindset, operational readiness, and profound respect for Alexandria’s military heritage can serve your command. The opportunity to learn from Egypt’s finest officers within this historic city would represent the next essential chapter in my journey toward becoming a responsible Military Officer dedicated to protecting our nation’s shores. I have attached my academic transcripts, ROTC certification, and a detailed training portfolio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Future Military Officer | Egyptian Armed Forces Officer Development Program Candidate</w:t>
      </w:r>
    </w:p>
    <w:p>
      <w:pPr>
        <w:pStyle w:val="BodyText"/>
      </w:pPr>
      <w:r>
        <w:t xml:space="preserve">This Internship Application Letter constitutes a formal expression of intent to pursue the Military Officer Development Program at Alexandria Regional Command, Egypt. All claims and credentials are verified per Egyptian Armed Forces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Egypt Alexandria</dc:title>
  <dc:creator/>
  <dc:language>en</dc:language>
  <cp:keywords/>
  <dcterms:created xsi:type="dcterms:W3CDTF">2026-07-25T05:26:25Z</dcterms:created>
  <dcterms:modified xsi:type="dcterms:W3CDTF">2026-07-25T05:26:25Z</dcterms:modified>
</cp:coreProperties>
</file>

<file path=docProps/custom.xml><?xml version="1.0" encoding="utf-8"?>
<Properties xmlns="http://schemas.openxmlformats.org/officeDocument/2006/custom-properties" xmlns:vt="http://schemas.openxmlformats.org/officeDocument/2006/docPropsVTypes"/>
</file>